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bookmarkEnd w:id="20"/>
    <w:p>
      <w:pPr>
        <w:pStyle w:val="BodyText"/>
      </w:pPr>
      <w:r>
        <w:t xml:space="preserve">Date: [Insert Date]</w:t>
      </w:r>
    </w:p>
    <w:p>
      <w:pPr>
        <w:pStyle w:val="BodyText"/>
      </w:pPr>
      <w:r>
        <w:rPr>
          <w:bCs/>
          <w:b/>
        </w:rPr>
        <w:t xml:space="preserve">Hiring Manager</w:t>
      </w:r>
      <w:r>
        <w:br/>
      </w:r>
      <w:r>
        <w:t xml:space="preserve">[Institution Name]</w:t>
      </w:r>
      <w:r>
        <w:br/>
      </w:r>
      <w:r>
        <w:t xml:space="preserve">[Institution Address]</w:t>
      </w:r>
      <w:r>
        <w:br/>
      </w:r>
      <w:r>
        <w:t xml:space="preserve">Naples, Italy</w:t>
      </w:r>
    </w:p>
    <w:bookmarkStart w:id="21" w:name="dear-hiring-manager"/>
    <w:p>
      <w:pPr>
        <w:pStyle w:val="Heading2"/>
      </w:pPr>
      <w:r>
        <w:t xml:space="preserve">Dear Hiring Manager,</w:t>
      </w:r>
    </w:p>
    <w:p>
      <w:pPr>
        <w:pStyle w:val="FirstParagraph"/>
      </w:pPr>
      <w:r>
        <w:t xml:space="preserve">I am writing to express my enthusiastic interest in the Medical Researcher position at [Institution Name] in Italy Naples. As a dedicated and passionate medical researcher with a deep commitment to advancing healthcare solutions, I am eager to contribute my expertise and innovative mindset to your esteemed institution. The unique blend of historical significance, cutting-edge research facilities, and vibrant academic community in Naples makes this opportunity particularly compelling for me.</w:t>
      </w:r>
    </w:p>
    <w:p>
      <w:pPr>
        <w:pStyle w:val="BodyText"/>
      </w:pPr>
      <w:r>
        <w:t xml:space="preserve">With [X years] of experience in medical research, I have developed a strong foundation in [specific areas such as clinical trials, biomedical engineering, epidemiology, or molecular biology]. My work has focused on [mention specific projects or research areas], which aligns closely with the mission of [Institution Name] to address critical health challenges through scientific inquiry. The chance to collaborate with leading researchers in Naples—a city renowned for its contributions to medical science and innovation—has always been a professional aspiration of mine.</w:t>
      </w:r>
    </w:p>
    <w:p>
      <w:pPr>
        <w:pStyle w:val="BodyText"/>
      </w:pPr>
      <w:r>
        <w:t xml:space="preserve">Italy, and specifically Naples, holds a special place in the history of medicine. From the ancient Roman advancements in public health to modern breakthroughs in biotechnology, the region has consistently been at the forefront of medical progress. I am particularly inspired by [mention a specific local achievement or institution, e.g., "the University of Naples Federico II’s pioneering work in genetic research" or "the collaborative efforts between local hospitals and international research networks"]. These initiatives reflect the kind of interdisciplinary approach that I strive to bring to every project.</w:t>
      </w:r>
    </w:p>
    <w:p>
      <w:pPr>
        <w:pStyle w:val="BodyText"/>
      </w:pPr>
      <w:r>
        <w:t xml:space="preserve">My academic background includes a [degree] in [field of study] from [university name], where I specialized in [specific area]. During my studies, I conducted research on [mention a relevant topic], which was published in [journal name or conference]. This experience honed my skills in data analysis, experimental design, and scientific communication—abilities that I believe are essential for success in a Medical Researcher role. Additionally, my work as a [previous job title] at [previous organization] allowed me to lead projects such as [describe a project], which resulted in [specific outcome or impact]. These experiences have prepared me to contribute effectively to your team’s goals.</w:t>
      </w:r>
    </w:p>
    <w:p>
      <w:pPr>
        <w:pStyle w:val="BodyText"/>
      </w:pPr>
      <w:r>
        <w:t xml:space="preserve">What excites me most about the opportunity in Naples is the chance to work within a community that values both tradition and innovation. The city’s rich cultural heritage, combined with its modern healthcare infrastructure, offers a unique environment for research. For instance, Naples’ proximity to [mention local landmarks or institutions like Mount Vesuvius, the National Institute of Health, or regional biotech hubs] provides access to diverse ecosystems and patient populations that are critical for studying [relevant medical conditions]. I am confident that my background in [specific skills] and my ability to adapt to dynamic research settings will enable me to make meaningful contributions here.</w:t>
      </w:r>
    </w:p>
    <w:p>
      <w:pPr>
        <w:pStyle w:val="BodyText"/>
      </w:pPr>
      <w:r>
        <w:t xml:space="preserve">In addition to my technical expertise, I bring strong interpersonal and collaborative skills. Medical research is inherently a team effort, and I have consistently worked closely with interdisciplinary teams, including clinicians, data scientists, and public health professionals. My ability to communicate complex scientific concepts clearly has been instrumental in securing funding for projects such as [mention a grant or initiative] and in fostering partnerships with institutions across Europe. I am eager to apply these skills in Naples, where collaboration between academia and industry is thriving.</w:t>
      </w:r>
    </w:p>
    <w:p>
      <w:pPr>
        <w:pStyle w:val="BodyText"/>
      </w:pPr>
      <w:r>
        <w:t xml:space="preserve">As a lifelong learner, I am committed to staying at the forefront of medical research trends. My recent involvement in [mention ongoing projects, certifications, or courses] has deepened my understanding of [relevant topic], and I am particularly interested in exploring how emerging technologies like AI and genomics can be integrated into clinical research. Naples’ growing reputation as a hub for digital health innovation makes this an ideal location to pursue such endeavors.</w:t>
      </w:r>
    </w:p>
    <w:p>
      <w:pPr>
        <w:pStyle w:val="BodyText"/>
      </w:pPr>
      <w:r>
        <w:t xml:space="preserve">I am especially drawn to [Institution Name] because of its dedication to [mention a specific value, mission, or initiative of the institution]. For example, your work on [specific project or research area] resonates with my own goals of [related objective]. I am confident that my skills in [list key skills] and my passion for medical research would allow me to contribute meaningfully to your team’s success.</w:t>
      </w:r>
    </w:p>
    <w:p>
      <w:pPr>
        <w:pStyle w:val="BodyText"/>
      </w:pPr>
      <w:r>
        <w:t xml:space="preserve">Thank you for considering my application. I would be honored to bring my expertise and enthusiasm to your institution in Italy Naples. I look forward to the possibility of discussing how I can contribute to the vital work being done at [Institution Name]. Please feel free to contact me at [phone number] or [email address] at your earliest convenience.</w:t>
      </w:r>
    </w:p>
    <w:p>
      <w:pPr>
        <w:pStyle w:val="BodyText"/>
      </w:pPr>
      <w:r>
        <w:t xml:space="preserve">Sincerely,</w:t>
      </w:r>
      <w:r>
        <w:br/>
      </w:r>
      <w:r>
        <w:rPr>
          <w:bCs/>
          <w:b/>
        </w:rP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Italy Naples</dc:title>
  <dc:creator/>
  <dc:language>en</dc:language>
  <cp:keywords/>
  <dcterms:created xsi:type="dcterms:W3CDTF">2026-07-24T04:03:31Z</dcterms:created>
  <dcterms:modified xsi:type="dcterms:W3CDTF">2026-07-24T04:03:31Z</dcterms:modified>
</cp:coreProperties>
</file>

<file path=docProps/custom.xml><?xml version="1.0" encoding="utf-8"?>
<Properties xmlns="http://schemas.openxmlformats.org/officeDocument/2006/custom-properties" xmlns:vt="http://schemas.openxmlformats.org/officeDocument/2006/docPropsVTypes"/>
</file>